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45BEC453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E959FF">
              <w:rPr>
                <w:rFonts w:ascii="Garamond" w:hAnsi="Garamond" w:cs="Arial"/>
                <w:b/>
              </w:rPr>
              <w:t xml:space="preserve"> 2021-22, FINAL</w:t>
            </w:r>
            <w:r w:rsidR="00864A44">
              <w:rPr>
                <w:rFonts w:ascii="Garamond" w:hAnsi="Garamond" w:cs="Arial"/>
                <w:b/>
              </w:rPr>
              <w:t xml:space="preserve">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60009D84" w:rsidR="003F4C51" w:rsidRDefault="00914EDA" w:rsidP="006D71CB">
      <w:r>
        <w:rPr>
          <w:rFonts w:ascii="Garamond" w:hAnsi="Garamond" w:cs="Arial"/>
          <w:b/>
        </w:rPr>
        <w:t>Experiment 6</w:t>
      </w:r>
      <w:r w:rsidR="008C7C5B">
        <w:rPr>
          <w:rFonts w:ascii="Garamond" w:hAnsi="Garamond" w:cs="Arial"/>
          <w:b/>
        </w:rPr>
        <w:t xml:space="preserve">: </w:t>
      </w:r>
      <w:r w:rsidRPr="00914EDA">
        <w:rPr>
          <w:b/>
          <w:bCs/>
        </w:rPr>
        <w:t>Study of Amplitude Modulation and Demodulation using Simulink</w:t>
      </w:r>
      <w:r w:rsidRPr="00914EDA">
        <w:rPr>
          <w:b/>
          <w:bCs/>
        </w:rPr>
        <w:t>.</w:t>
      </w:r>
    </w:p>
    <w:p w14:paraId="26586D83" w14:textId="77777777" w:rsidR="00EE0E58" w:rsidRPr="00CC43B7" w:rsidRDefault="00EE0E58" w:rsidP="006D71CB">
      <w:pPr>
        <w:rPr>
          <w:rFonts w:ascii="Garamond" w:hAnsi="Garamond" w:cs="Arial"/>
          <w:b/>
          <w:bCs/>
        </w:rPr>
      </w:pPr>
    </w:p>
    <w:p w14:paraId="5896DF53" w14:textId="77777777" w:rsidR="00FF7298" w:rsidRPr="00CC43B7" w:rsidRDefault="00FF7298" w:rsidP="006D71CB">
      <w:pPr>
        <w:rPr>
          <w:rFonts w:ascii="Garamond" w:hAnsi="Garamond" w:cs="Arial"/>
          <w:b/>
          <w:bCs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0DE9C66B" w14:textId="77777777" w:rsidR="00CC43B7" w:rsidRDefault="00CC43B7" w:rsidP="008C7C5B">
      <w:pPr>
        <w:rPr>
          <w:rFonts w:ascii="Garamond" w:eastAsia="Arial" w:hAnsi="Garamond" w:cs="Arial"/>
        </w:rPr>
      </w:pPr>
    </w:p>
    <w:p w14:paraId="5C6DB6C9" w14:textId="77777777" w:rsidR="00CC43B7" w:rsidRDefault="00CC43B7" w:rsidP="008C7C5B">
      <w:pPr>
        <w:rPr>
          <w:rFonts w:ascii="Garamond" w:eastAsia="Arial" w:hAnsi="Garamond" w:cs="Arial"/>
        </w:rPr>
      </w:pPr>
    </w:p>
    <w:p w14:paraId="7999F354" w14:textId="67DF66E5" w:rsidR="00792821" w:rsidRPr="00347F52" w:rsidRDefault="00914EDA" w:rsidP="00347F52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Block Diagram</w:t>
      </w:r>
    </w:p>
    <w:p w14:paraId="6111F638" w14:textId="77777777" w:rsidR="00F66A9C" w:rsidRDefault="00F66A9C" w:rsidP="00FE49B5">
      <w:pPr>
        <w:jc w:val="center"/>
        <w:rPr>
          <w:b/>
          <w:bCs/>
          <w:u w:val="single"/>
        </w:rPr>
      </w:pPr>
    </w:p>
    <w:p w14:paraId="6A4608B8" w14:textId="057EA4A7" w:rsidR="00347F52" w:rsidRDefault="00914EDA" w:rsidP="00FE49B5">
      <w:pPr>
        <w:jc w:val="center"/>
        <w:rPr>
          <w:b/>
          <w:bCs/>
          <w:u w:val="single"/>
        </w:rPr>
      </w:pPr>
      <w:r w:rsidRPr="00914EDA">
        <w:rPr>
          <w:noProof/>
          <w:lang w:bidi="bn-BD"/>
        </w:rPr>
        <w:drawing>
          <wp:inline distT="0" distB="0" distL="0" distR="0" wp14:anchorId="667F430D" wp14:editId="29E35394">
            <wp:extent cx="6377940" cy="36423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6a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7940" cy="36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2B03" w14:textId="5C65F4F8" w:rsidR="00914EDA" w:rsidRDefault="00914EDA" w:rsidP="00FE49B5">
      <w:pPr>
        <w:jc w:val="center"/>
        <w:rPr>
          <w:b/>
          <w:bCs/>
          <w:u w:val="single"/>
        </w:rPr>
      </w:pPr>
      <w:r w:rsidRPr="00914EDA">
        <w:rPr>
          <w:noProof/>
          <w:lang w:bidi="bn-BD"/>
        </w:rPr>
        <w:drawing>
          <wp:inline distT="0" distB="0" distL="0" distR="0" wp14:anchorId="4E73B126" wp14:editId="41F90C35">
            <wp:extent cx="6475095" cy="3422650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b6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16E9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51AF2996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47DB526F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43F6383A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57D7E2FC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102BB631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77F924B4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2C02025B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6421255D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66A3457D" w14:textId="77777777" w:rsidR="00914EDA" w:rsidRDefault="00914EDA" w:rsidP="00FE49B5">
      <w:pPr>
        <w:jc w:val="center"/>
        <w:rPr>
          <w:b/>
          <w:bCs/>
          <w:u w:val="single"/>
        </w:rPr>
      </w:pPr>
    </w:p>
    <w:p w14:paraId="20ADAB0C" w14:textId="3C32A090" w:rsidR="00914EDA" w:rsidRDefault="00914EDA" w:rsidP="00FE49B5">
      <w:pPr>
        <w:jc w:val="center"/>
        <w:rPr>
          <w:b/>
          <w:bCs/>
          <w:sz w:val="28"/>
          <w:szCs w:val="28"/>
          <w:u w:val="single"/>
        </w:rPr>
      </w:pPr>
      <w:r w:rsidRPr="00914EDA">
        <w:rPr>
          <w:b/>
          <w:bCs/>
          <w:sz w:val="28"/>
          <w:szCs w:val="28"/>
          <w:u w:val="single"/>
        </w:rPr>
        <w:lastRenderedPageBreak/>
        <w:t>Performance Task</w:t>
      </w:r>
    </w:p>
    <w:p w14:paraId="30AE35C7" w14:textId="77777777" w:rsidR="00914EDA" w:rsidRDefault="00914EDA" w:rsidP="00FE49B5">
      <w:pPr>
        <w:jc w:val="center"/>
        <w:rPr>
          <w:b/>
          <w:bCs/>
          <w:sz w:val="28"/>
          <w:szCs w:val="28"/>
          <w:u w:val="single"/>
        </w:rPr>
      </w:pPr>
    </w:p>
    <w:p w14:paraId="2651D5AE" w14:textId="2A805ECB" w:rsidR="00914EDA" w:rsidRPr="00914EDA" w:rsidRDefault="00914EDA" w:rsidP="00FE49B5">
      <w:pPr>
        <w:jc w:val="center"/>
        <w:rPr>
          <w:b/>
          <w:bCs/>
          <w:sz w:val="28"/>
          <w:szCs w:val="28"/>
          <w:u w:val="single"/>
        </w:rPr>
      </w:pPr>
      <w:r w:rsidRPr="00914EDA">
        <w:rPr>
          <w:b/>
          <w:bCs/>
          <w:noProof/>
          <w:sz w:val="28"/>
          <w:szCs w:val="28"/>
          <w:lang w:bidi="bn-BD"/>
        </w:rPr>
        <w:drawing>
          <wp:inline distT="0" distB="0" distL="0" distR="0" wp14:anchorId="19C15DCD" wp14:editId="03ABB244">
            <wp:extent cx="6475095" cy="291655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b6b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77B4C" w14:textId="77777777" w:rsidR="00914EDA" w:rsidRPr="00F66A9C" w:rsidRDefault="00914EDA" w:rsidP="00FE49B5">
      <w:pPr>
        <w:jc w:val="center"/>
        <w:rPr>
          <w:b/>
          <w:bCs/>
          <w:u w:val="single"/>
        </w:rPr>
      </w:pPr>
    </w:p>
    <w:p w14:paraId="2D21C95B" w14:textId="0F163C6E" w:rsidR="00792821" w:rsidRPr="00792821" w:rsidRDefault="00792821" w:rsidP="00FE49B5">
      <w:pPr>
        <w:jc w:val="center"/>
        <w:rPr>
          <w:b/>
          <w:bCs/>
          <w:sz w:val="28"/>
          <w:szCs w:val="28"/>
          <w:u w:val="single"/>
        </w:rPr>
      </w:pPr>
    </w:p>
    <w:p w14:paraId="376379E5" w14:textId="77777777" w:rsidR="00792821" w:rsidRDefault="00792821" w:rsidP="00FE49B5">
      <w:pPr>
        <w:jc w:val="center"/>
        <w:rPr>
          <w:sz w:val="28"/>
          <w:szCs w:val="28"/>
        </w:rPr>
      </w:pPr>
      <w:bookmarkStart w:id="1" w:name="_GoBack"/>
      <w:bookmarkEnd w:id="1"/>
    </w:p>
    <w:p w14:paraId="032FD275" w14:textId="77777777" w:rsidR="00BB1A71" w:rsidRPr="00BB1A71" w:rsidRDefault="00BB1A71" w:rsidP="00FE49B5">
      <w:pPr>
        <w:jc w:val="center"/>
        <w:rPr>
          <w:b/>
          <w:bCs/>
          <w:sz w:val="28"/>
          <w:szCs w:val="28"/>
          <w:u w:val="single"/>
        </w:rPr>
      </w:pPr>
    </w:p>
    <w:p w14:paraId="6E01B13C" w14:textId="4C6C3E4E" w:rsidR="00CC43B7" w:rsidRDefault="00CC43B7" w:rsidP="00FE49B5">
      <w:pPr>
        <w:jc w:val="center"/>
        <w:rPr>
          <w:sz w:val="28"/>
          <w:szCs w:val="28"/>
        </w:rPr>
      </w:pPr>
    </w:p>
    <w:p w14:paraId="74763889" w14:textId="77777777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7663C884" w14:textId="792CF333" w:rsidR="00FE49B5" w:rsidRDefault="00FE49B5" w:rsidP="00FE49B5">
      <w:pPr>
        <w:jc w:val="center"/>
        <w:rPr>
          <w:b/>
          <w:bCs/>
          <w:sz w:val="28"/>
          <w:szCs w:val="28"/>
          <w:u w:val="single"/>
        </w:rPr>
      </w:pPr>
    </w:p>
    <w:p w14:paraId="5C3887A4" w14:textId="77777777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477F29DF" w14:textId="77777777" w:rsidR="00FE49B5" w:rsidRDefault="00FE49B5" w:rsidP="00F66A9C">
      <w:pPr>
        <w:jc w:val="center"/>
        <w:rPr>
          <w:b/>
          <w:bCs/>
          <w:sz w:val="28"/>
          <w:szCs w:val="28"/>
          <w:u w:val="single"/>
        </w:rPr>
      </w:pPr>
    </w:p>
    <w:p w14:paraId="7FB879D6" w14:textId="4F706585" w:rsidR="00BB1A71" w:rsidRDefault="00BB1A71" w:rsidP="00F66A9C">
      <w:pPr>
        <w:jc w:val="center"/>
        <w:rPr>
          <w:b/>
          <w:bCs/>
          <w:sz w:val="28"/>
          <w:szCs w:val="28"/>
          <w:u w:val="single"/>
        </w:rPr>
      </w:pPr>
    </w:p>
    <w:p w14:paraId="760A898A" w14:textId="7777777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6D389788" w14:textId="598ACC18" w:rsidR="00F66A9C" w:rsidRDefault="00F66A9C" w:rsidP="00792821">
      <w:pPr>
        <w:rPr>
          <w:sz w:val="28"/>
          <w:szCs w:val="28"/>
        </w:rPr>
      </w:pPr>
    </w:p>
    <w:p w14:paraId="723D4F9C" w14:textId="77777777" w:rsidR="00F66A9C" w:rsidRDefault="00F66A9C" w:rsidP="00792821">
      <w:pPr>
        <w:rPr>
          <w:sz w:val="28"/>
          <w:szCs w:val="28"/>
        </w:rPr>
      </w:pPr>
    </w:p>
    <w:p w14:paraId="43E4AC81" w14:textId="3C4D3FF4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3EF34729" w14:textId="77777777" w:rsidR="00F66A9C" w:rsidRDefault="00F66A9C" w:rsidP="00792821">
      <w:pPr>
        <w:rPr>
          <w:sz w:val="28"/>
          <w:szCs w:val="28"/>
        </w:rPr>
      </w:pPr>
    </w:p>
    <w:p w14:paraId="43E36676" w14:textId="7C11FFE9" w:rsidR="00F66A9C" w:rsidRPr="00792821" w:rsidRDefault="00F66A9C" w:rsidP="00792821">
      <w:pPr>
        <w:rPr>
          <w:sz w:val="28"/>
          <w:szCs w:val="28"/>
        </w:rPr>
      </w:pPr>
    </w:p>
    <w:sectPr w:rsidR="00F66A9C" w:rsidRPr="00792821" w:rsidSect="002A4037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B042EA" w14:textId="77777777" w:rsidR="00AD778B" w:rsidRDefault="00AD778B">
      <w:r>
        <w:separator/>
      </w:r>
    </w:p>
  </w:endnote>
  <w:endnote w:type="continuationSeparator" w:id="0">
    <w:p w14:paraId="64AF6CB8" w14:textId="77777777" w:rsidR="00AD778B" w:rsidRDefault="00AD7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914EDA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914EDA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5E872C" w14:textId="77777777" w:rsidR="00AD778B" w:rsidRDefault="00AD778B">
      <w:r>
        <w:separator/>
      </w:r>
    </w:p>
  </w:footnote>
  <w:footnote w:type="continuationSeparator" w:id="0">
    <w:p w14:paraId="26D9FCD8" w14:textId="77777777" w:rsidR="00AD778B" w:rsidRDefault="00AD77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AD778B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AD778B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AD778B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27D7A"/>
    <w:rsid w:val="00030543"/>
    <w:rsid w:val="00031AD0"/>
    <w:rsid w:val="00041A2A"/>
    <w:rsid w:val="000461A3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47F52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50AD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0628A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4ED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D778B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B1A7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B679B"/>
    <w:rsid w:val="00CC2300"/>
    <w:rsid w:val="00CC43B7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59FF"/>
    <w:rsid w:val="00E96C8A"/>
    <w:rsid w:val="00EA55AE"/>
    <w:rsid w:val="00EB6C69"/>
    <w:rsid w:val="00EC0419"/>
    <w:rsid w:val="00EC0C16"/>
    <w:rsid w:val="00EC2698"/>
    <w:rsid w:val="00ED2CB3"/>
    <w:rsid w:val="00ED30FD"/>
    <w:rsid w:val="00EE0E58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87D29"/>
    <w:rsid w:val="00F934B7"/>
    <w:rsid w:val="00F95691"/>
    <w:rsid w:val="00FB1530"/>
    <w:rsid w:val="00FB7992"/>
    <w:rsid w:val="00FC55BF"/>
    <w:rsid w:val="00FE49B5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emf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22-10-25T12:53:00Z</cp:lastPrinted>
  <dcterms:created xsi:type="dcterms:W3CDTF">2022-11-25T08:46:00Z</dcterms:created>
  <dcterms:modified xsi:type="dcterms:W3CDTF">2022-11-25T08:46:00Z</dcterms:modified>
</cp:coreProperties>
</file>